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1BFC5F1D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3F67E808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5D3426">
        <w:rPr>
          <w:sz w:val="28"/>
          <w:szCs w:val="28"/>
        </w:rPr>
        <w:t xml:space="preserve"> Little </w:t>
      </w:r>
      <w:r w:rsidR="0002086C">
        <w:rPr>
          <w:sz w:val="28"/>
          <w:szCs w:val="28"/>
        </w:rPr>
        <w:t>Cuties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3E98143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5D3426">
        <w:rPr>
          <w:sz w:val="28"/>
          <w:szCs w:val="28"/>
        </w:rPr>
        <w:t>Playing ball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40B86A6" w:rsidR="007B4A91" w:rsidRDefault="005D342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baby is playing ball with </w:t>
      </w:r>
      <w:r w:rsidR="0002086C">
        <w:rPr>
          <w:sz w:val="28"/>
          <w:szCs w:val="28"/>
        </w:rPr>
        <w:t>his brother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24F6B48" w:rsidR="007B4A91" w:rsidRDefault="005D34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b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C22FBC4" w:rsidR="007B4A91" w:rsidRDefault="005D34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9102DA7" w:rsidR="007B4A91" w:rsidRDefault="0002086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2448179" w:rsidR="007B4A91" w:rsidRDefault="005D34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44795A" w:rsidR="007B4A91" w:rsidRDefault="0002086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cola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5AF5E1F" w:rsidR="007B4A91" w:rsidRDefault="005D342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35AFACE" w:rsidR="007B4A91" w:rsidRDefault="005D342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lk bot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6F063BD" w:rsidR="007B4A91" w:rsidRDefault="00000000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822817700">
    <w:abstractNumId w:val="0"/>
  </w:num>
  <w:num w:numId="2" w16cid:durableId="255679022">
    <w:abstractNumId w:val="1"/>
  </w:num>
  <w:num w:numId="3" w16cid:durableId="130490142">
    <w:abstractNumId w:val="3"/>
  </w:num>
  <w:num w:numId="4" w16cid:durableId="2109238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086C"/>
    <w:rsid w:val="00556965"/>
    <w:rsid w:val="005D3426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hish nair</cp:lastModifiedBy>
  <cp:revision>3</cp:revision>
  <dcterms:created xsi:type="dcterms:W3CDTF">2021-03-18T05:03:00Z</dcterms:created>
  <dcterms:modified xsi:type="dcterms:W3CDTF">2022-08-03T16:28:00Z</dcterms:modified>
</cp:coreProperties>
</file>